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68634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8184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6258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69772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65207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4981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6470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7534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4620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5865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6431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6652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1321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0668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5379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0584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каил Кандакжи</dc:creator>
  <dc:language>ru-RU</dc:language>
  <cp:keywords/>
  <dcterms:created xsi:type="dcterms:W3CDTF">2025-03-28T10:13:28Z</dcterms:created>
  <dcterms:modified xsi:type="dcterms:W3CDTF">2025-03-28T1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